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7D03E" w14:textId="35AED030" w:rsidR="00BB56C6" w:rsidRDefault="00E161EB" w:rsidP="00E161EB">
      <w:pPr>
        <w:jc w:val="center"/>
      </w:pPr>
      <w:r>
        <w:rPr>
          <w:noProof/>
        </w:rPr>
        <w:drawing>
          <wp:inline distT="0" distB="0" distL="0" distR="0" wp14:anchorId="7CD59EB4" wp14:editId="66B7AC89">
            <wp:extent cx="2982857" cy="2160000"/>
            <wp:effectExtent l="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857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3037E3" w14:textId="22994D12" w:rsidR="00AD0789" w:rsidRDefault="00AD0789" w:rsidP="00197D2B">
      <w:pPr>
        <w:jc w:val="center"/>
        <w:rPr>
          <w:rFonts w:ascii="Times New Roman" w:eastAsia="宋体" w:hAnsi="Times New Roman"/>
          <w:sz w:val="22"/>
          <w:szCs w:val="24"/>
        </w:rPr>
      </w:pPr>
      <w:r>
        <w:rPr>
          <w:rFonts w:ascii="Times New Roman" w:eastAsia="宋体" w:hAnsi="Times New Roman" w:hint="eastAsia"/>
          <w:sz w:val="22"/>
          <w:szCs w:val="24"/>
        </w:rPr>
        <w:t>F</w:t>
      </w:r>
      <w:r>
        <w:rPr>
          <w:rFonts w:ascii="Times New Roman" w:eastAsia="宋体" w:hAnsi="Times New Roman"/>
          <w:sz w:val="22"/>
          <w:szCs w:val="24"/>
        </w:rPr>
        <w:t xml:space="preserve">igure </w:t>
      </w:r>
      <w:r w:rsidR="00951E1F">
        <w:rPr>
          <w:rFonts w:ascii="Times New Roman" w:eastAsia="宋体" w:hAnsi="Times New Roman" w:hint="eastAsia"/>
          <w:sz w:val="22"/>
          <w:szCs w:val="24"/>
        </w:rPr>
        <w:t>1</w:t>
      </w:r>
      <w:r w:rsidR="00A22412" w:rsidRPr="00E161EB">
        <w:rPr>
          <w:rFonts w:ascii="Times New Roman" w:eastAsia="宋体" w:hAnsi="Times New Roman" w:hint="eastAsia"/>
          <w:sz w:val="22"/>
          <w:szCs w:val="24"/>
        </w:rPr>
        <w:t xml:space="preserve"> </w:t>
      </w:r>
      <w:r w:rsidR="00E161EB" w:rsidRPr="00E161EB">
        <w:rPr>
          <w:rFonts w:ascii="Times New Roman" w:eastAsia="宋体" w:hAnsi="Times New Roman" w:hint="eastAsia"/>
          <w:sz w:val="22"/>
          <w:szCs w:val="24"/>
        </w:rPr>
        <w:t>Na</w:t>
      </w:r>
      <w:r w:rsidR="00E161EB" w:rsidRPr="00E161EB">
        <w:rPr>
          <w:rFonts w:ascii="Times New Roman" w:eastAsia="宋体" w:hAnsi="Times New Roman"/>
          <w:sz w:val="24"/>
          <w:szCs w:val="28"/>
          <w:vertAlign w:val="superscript"/>
        </w:rPr>
        <w:t>+</w:t>
      </w:r>
      <w:r w:rsidR="00E161EB" w:rsidRPr="00E161EB">
        <w:rPr>
          <w:rFonts w:ascii="Times New Roman" w:eastAsia="宋体" w:hAnsi="Times New Roman"/>
          <w:sz w:val="22"/>
          <w:szCs w:val="24"/>
        </w:rPr>
        <w:t>-TDS</w:t>
      </w:r>
      <w:r>
        <w:rPr>
          <w:rFonts w:ascii="Times New Roman" w:eastAsia="宋体" w:hAnsi="Times New Roman"/>
          <w:sz w:val="22"/>
          <w:szCs w:val="24"/>
        </w:rPr>
        <w:t xml:space="preserve"> </w:t>
      </w:r>
      <w:r>
        <w:rPr>
          <w:rFonts w:ascii="Times New Roman" w:eastAsia="宋体" w:hAnsi="Times New Roman" w:hint="eastAsia"/>
          <w:sz w:val="22"/>
          <w:szCs w:val="24"/>
        </w:rPr>
        <w:t>r</w:t>
      </w:r>
      <w:r>
        <w:rPr>
          <w:rFonts w:ascii="Times New Roman" w:eastAsia="宋体" w:hAnsi="Times New Roman"/>
          <w:sz w:val="22"/>
          <w:szCs w:val="24"/>
        </w:rPr>
        <w:t>elationship of shallow groundwater</w:t>
      </w:r>
    </w:p>
    <w:p w14:paraId="33910F7A" w14:textId="4BF15098" w:rsidR="00AD0789" w:rsidRDefault="00AD0789" w:rsidP="008D20B3">
      <w:pPr>
        <w:jc w:val="center"/>
        <w:rPr>
          <w:rFonts w:ascii="Times New Roman" w:eastAsia="宋体" w:hAnsi="Times New Roman"/>
          <w:sz w:val="22"/>
          <w:szCs w:val="24"/>
        </w:rPr>
      </w:pPr>
      <w:r>
        <w:rPr>
          <w:rFonts w:ascii="Times New Roman" w:eastAsia="宋体" w:hAnsi="Times New Roman" w:hint="eastAsia"/>
          <w:sz w:val="22"/>
          <w:szCs w:val="24"/>
        </w:rPr>
        <w:t>T</w:t>
      </w:r>
      <w:r>
        <w:rPr>
          <w:rFonts w:ascii="Times New Roman" w:eastAsia="宋体" w:hAnsi="Times New Roman"/>
          <w:sz w:val="22"/>
          <w:szCs w:val="24"/>
        </w:rPr>
        <w:t>able 1 Different ion concentrations in five zones</w:t>
      </w:r>
    </w:p>
    <w:tbl>
      <w:tblPr>
        <w:tblStyle w:val="a7"/>
        <w:tblW w:w="8336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1"/>
        <w:gridCol w:w="968"/>
        <w:gridCol w:w="967"/>
        <w:gridCol w:w="967"/>
        <w:gridCol w:w="967"/>
        <w:gridCol w:w="967"/>
        <w:gridCol w:w="615"/>
        <w:gridCol w:w="967"/>
        <w:gridCol w:w="967"/>
      </w:tblGrid>
      <w:tr w:rsidR="00AC6D5D" w14:paraId="0153E3E2" w14:textId="77777777" w:rsidTr="00A91D03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50022017" w14:textId="4D3DFF85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Zone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 xml:space="preserve"> </w:t>
            </w:r>
            <w:r>
              <w:rPr>
                <w:rFonts w:ascii="Times New Roman" w:eastAsia="宋体" w:hAnsi="Times New Roman"/>
                <w:sz w:val="20"/>
                <w:szCs w:val="21"/>
              </w:rPr>
              <w:t>I</w:t>
            </w:r>
          </w:p>
          <w:p w14:paraId="4ABE231A" w14:textId="7C95F15C" w:rsidR="00AC6D5D" w:rsidRPr="009A2725" w:rsidRDefault="00AC6D5D" w:rsidP="00AC6D5D">
            <w:pPr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=</w:t>
            </w:r>
            <w:r>
              <w:rPr>
                <w:rFonts w:ascii="Times New Roman" w:eastAsia="宋体" w:hAnsi="Times New Roman"/>
                <w:sz w:val="20"/>
                <w:szCs w:val="21"/>
              </w:rPr>
              <w:t>3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4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33474AA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C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7B557515" w14:textId="4E6C6670" w:rsidR="00AC6D5D" w:rsidRPr="009A2725" w:rsidRDefault="00AC6D5D" w:rsidP="00AC6D5D">
            <w:pPr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074B00B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+</w:t>
            </w:r>
          </w:p>
          <w:p w14:paraId="1879A243" w14:textId="67925B27" w:rsidR="00AC6D5D" w:rsidRPr="009A2725" w:rsidRDefault="00AC6D5D" w:rsidP="00AC6D5D">
            <w:pPr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F1F3012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0D52B318" w14:textId="6A8422E4" w:rsidR="00AC6D5D" w:rsidRPr="009A2725" w:rsidRDefault="00AC6D5D" w:rsidP="00AC6D5D">
            <w:pPr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38BCDB6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H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C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3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-</w:t>
            </w:r>
          </w:p>
          <w:p w14:paraId="38AD4F86" w14:textId="255F639C" w:rsidR="00AC6D5D" w:rsidRPr="009A2725" w:rsidRDefault="00AC6D5D" w:rsidP="00AC6D5D">
            <w:pPr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5C50415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S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4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-</w:t>
            </w:r>
          </w:p>
          <w:p w14:paraId="6BD09D2C" w14:textId="223A9005" w:rsidR="00AC6D5D" w:rsidRPr="009A2725" w:rsidRDefault="00AC6D5D" w:rsidP="00AC6D5D">
            <w:pPr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2A847D" w14:textId="7A4C666F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pH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EE26354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T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DS</w:t>
            </w:r>
          </w:p>
          <w:p w14:paraId="232991A5" w14:textId="2E096E53" w:rsidR="00AC6D5D" w:rsidRPr="009A2725" w:rsidRDefault="00AC6D5D" w:rsidP="00AC6D5D">
            <w:pPr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5FFE5A27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Fe</w:t>
            </w:r>
          </w:p>
          <w:p w14:paraId="0CC51F71" w14:textId="3BD57B3C" w:rsidR="00AC6D5D" w:rsidRPr="009A2725" w:rsidRDefault="00AC6D5D" w:rsidP="00AC6D5D">
            <w:pPr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</w:tr>
      <w:tr w:rsidR="00AC6D5D" w14:paraId="7A05C930" w14:textId="77777777" w:rsidTr="00A91D03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nil"/>
              <w:right w:val="nil"/>
            </w:tcBorders>
          </w:tcPr>
          <w:p w14:paraId="0A5A0090" w14:textId="0BF7C68E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ax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9D45547" w14:textId="0CCC8EB9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8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1D85648" w14:textId="7D161C52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7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372BCE9" w14:textId="1ED09F29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.8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3C5E553" w14:textId="1901D158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4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9FB8136" w14:textId="373BB132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5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098C937" w14:textId="7243091B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68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06BF93C" w14:textId="612B8A68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8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</w:tcBorders>
          </w:tcPr>
          <w:p w14:paraId="49451364" w14:textId="165A0C07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40</w:t>
            </w:r>
          </w:p>
        </w:tc>
      </w:tr>
      <w:tr w:rsidR="00AC6D5D" w14:paraId="3E683F0F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4B043092" w14:textId="759757ED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in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7AC82DDF" w14:textId="23BE286B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.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6C94C63C" w14:textId="0838CE9D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9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9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285E050" w14:textId="70361082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2.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04FB21ED" w14:textId="390D53B6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15131CD" w14:textId="7A4D2B7E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2.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12F061DD" w14:textId="472395BD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2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AE70D57" w14:textId="62EF5DC1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7CF782F7" w14:textId="76712A15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2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.00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 w:rsidRPr="002809F4"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-2</w:t>
            </w:r>
          </w:p>
        </w:tc>
      </w:tr>
      <w:tr w:rsidR="00AC6D5D" w14:paraId="1AD05EE9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4047E9B5" w14:textId="37611CBF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A</w:t>
            </w:r>
            <w:r>
              <w:rPr>
                <w:rFonts w:ascii="Times New Roman" w:eastAsia="宋体" w:hAnsi="Times New Roman" w:hint="eastAsia"/>
                <w:sz w:val="22"/>
                <w:szCs w:val="24"/>
              </w:rPr>
              <w:t>verage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21DD94A1" w14:textId="3069865E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7.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C9BB017" w14:textId="551EA889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9.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0BBF46C3" w14:textId="38E9E12C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.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40A699A" w14:textId="0EA15C3D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E820CB7" w14:textId="751C6D89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4.6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3E2EA52B" w14:textId="302CA520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8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E83308D" w14:textId="6E243B9B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8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29EA411A" w14:textId="139C9E4F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480</w:t>
            </w:r>
          </w:p>
        </w:tc>
      </w:tr>
      <w:tr w:rsidR="00AC6D5D" w14:paraId="7A155ABB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single" w:sz="8" w:space="0" w:color="auto"/>
              <w:right w:val="nil"/>
            </w:tcBorders>
          </w:tcPr>
          <w:p w14:paraId="46D5C9AA" w14:textId="7F1ACB66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edia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2A6615E" w14:textId="2CEB4274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6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9.7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3F20820" w14:textId="22866532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.7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72E7736" w14:textId="23F0B00C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.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CA02650" w14:textId="54B022D0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8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6EAA0C9" w14:textId="68F79BAE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.1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226EAB3" w14:textId="2200EDCB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7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A06D142" w14:textId="18E3C827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 xml:space="preserve">77 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</w:tcBorders>
          </w:tcPr>
          <w:p w14:paraId="5296B11C" w14:textId="20740210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9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.00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 w:rsidRPr="002809F4"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-2</w:t>
            </w:r>
          </w:p>
        </w:tc>
      </w:tr>
      <w:tr w:rsidR="00934846" w14:paraId="29435B8C" w14:textId="77777777" w:rsidTr="00A91D03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29F6D8" w14:textId="0489D3FB" w:rsidR="00934846" w:rsidRPr="009A2725" w:rsidRDefault="00934846" w:rsidP="00934846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Zone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 xml:space="preserve"> I</w:t>
            </w:r>
            <w:r>
              <w:rPr>
                <w:rFonts w:ascii="Times New Roman" w:eastAsia="宋体" w:hAnsi="Times New Roman"/>
                <w:sz w:val="20"/>
                <w:szCs w:val="21"/>
              </w:rPr>
              <w:t>I</w:t>
            </w:r>
          </w:p>
          <w:p w14:paraId="19043CAA" w14:textId="6BF1F2EA" w:rsidR="00934846" w:rsidRDefault="00934846" w:rsidP="00934846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=</w:t>
            </w:r>
            <w:r w:rsidR="000610EA">
              <w:rPr>
                <w:rFonts w:ascii="Times New Roman" w:eastAsia="宋体" w:hAnsi="Times New Roman"/>
                <w:sz w:val="20"/>
                <w:szCs w:val="21"/>
              </w:rPr>
              <w:t>42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F773A16" w14:textId="77777777" w:rsidR="00934846" w:rsidRPr="009A2725" w:rsidRDefault="00934846" w:rsidP="00934846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C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5297F569" w14:textId="2BFC2F84" w:rsidR="00934846" w:rsidRDefault="00934846" w:rsidP="00934846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4B7A669" w14:textId="77777777" w:rsidR="00934846" w:rsidRPr="009A2725" w:rsidRDefault="00934846" w:rsidP="00934846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+</w:t>
            </w:r>
          </w:p>
          <w:p w14:paraId="2AAEAB11" w14:textId="1477BA40" w:rsidR="00934846" w:rsidRDefault="00934846" w:rsidP="00934846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030F441" w14:textId="77777777" w:rsidR="00934846" w:rsidRPr="009A2725" w:rsidRDefault="00934846" w:rsidP="00934846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09E57090" w14:textId="011734A3" w:rsidR="00934846" w:rsidRDefault="00934846" w:rsidP="00934846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24B0E94" w14:textId="77777777" w:rsidR="00934846" w:rsidRPr="009A2725" w:rsidRDefault="00934846" w:rsidP="00934846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H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C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3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-</w:t>
            </w:r>
          </w:p>
          <w:p w14:paraId="421BFF6E" w14:textId="447B3AE7" w:rsidR="00934846" w:rsidRDefault="00934846" w:rsidP="00934846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68F8DF4" w14:textId="77777777" w:rsidR="00934846" w:rsidRPr="009A2725" w:rsidRDefault="00934846" w:rsidP="00934846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S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4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-</w:t>
            </w:r>
          </w:p>
          <w:p w14:paraId="472304DD" w14:textId="0C45A1E9" w:rsidR="00934846" w:rsidRDefault="00934846" w:rsidP="00934846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57E6D53" w14:textId="66611A12" w:rsidR="00934846" w:rsidRDefault="00934846" w:rsidP="00934846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pH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63207BF" w14:textId="77777777" w:rsidR="00934846" w:rsidRPr="009A2725" w:rsidRDefault="00934846" w:rsidP="00934846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T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DS</w:t>
            </w:r>
          </w:p>
          <w:p w14:paraId="7E34D739" w14:textId="385FF0BF" w:rsidR="00934846" w:rsidRDefault="00934846" w:rsidP="00934846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53A3985E" w14:textId="77777777" w:rsidR="00934846" w:rsidRPr="009A2725" w:rsidRDefault="00934846" w:rsidP="00934846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Fe</w:t>
            </w:r>
          </w:p>
          <w:p w14:paraId="4C31B040" w14:textId="461924D7" w:rsidR="00934846" w:rsidRDefault="00934846" w:rsidP="00934846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</w:tr>
      <w:tr w:rsidR="00B777E7" w14:paraId="0D933891" w14:textId="77777777" w:rsidTr="00A91D03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nil"/>
              <w:right w:val="nil"/>
            </w:tcBorders>
          </w:tcPr>
          <w:p w14:paraId="33AE0554" w14:textId="4DA72C03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ax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60F3824" w14:textId="54F0C396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1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0E981A4" w14:textId="67C446FE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1.64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91F2BC6" w14:textId="5224EBED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8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BDF1170" w14:textId="53EBC6CC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1.23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7ACD81C" w14:textId="6D9A2521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9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3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CEB60DE" w14:textId="4F01A17F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88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CF0156A" w14:textId="69BAD5CE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5.03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</w:tcBorders>
          </w:tcPr>
          <w:p w14:paraId="31726B82" w14:textId="673D74B2" w:rsidR="00B777E7" w:rsidRDefault="000610EA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1.00</w:t>
            </w:r>
          </w:p>
        </w:tc>
      </w:tr>
      <w:tr w:rsidR="00B777E7" w14:paraId="2881AF4C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6990A52D" w14:textId="21505C1D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in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6D1D9BD7" w14:textId="19D8A95D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.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3F087E9" w14:textId="4CA13253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.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D9AB269" w14:textId="048834E0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7</w:t>
            </w:r>
            <w:r w:rsidR="00B257FD">
              <w:rPr>
                <w:rFonts w:ascii="Times New Roman" w:eastAsia="宋体" w:hAnsi="Times New Roman"/>
                <w:sz w:val="22"/>
                <w:szCs w:val="24"/>
              </w:rPr>
              <w:t>.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2BB4BE6" w14:textId="1886D01E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65B83A8" w14:textId="51816822" w:rsidR="00B777E7" w:rsidRDefault="00B1711A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6.24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6FD69A59" w14:textId="1A7FD722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2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6EC2BC4" w14:textId="0ED0EB2B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7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7D57B32D" w14:textId="6DF18558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2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.00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 w:rsidRPr="002809F4"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-2</w:t>
            </w:r>
          </w:p>
        </w:tc>
      </w:tr>
      <w:tr w:rsidR="00B777E7" w14:paraId="1CAD2FAB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12E3360A" w14:textId="22EA8307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A</w:t>
            </w:r>
            <w:r>
              <w:rPr>
                <w:rFonts w:ascii="Times New Roman" w:eastAsia="宋体" w:hAnsi="Times New Roman" w:hint="eastAsia"/>
                <w:sz w:val="22"/>
                <w:szCs w:val="24"/>
              </w:rPr>
              <w:t>verage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319CCF50" w14:textId="7B97003F" w:rsidR="00B777E7" w:rsidRDefault="00B257F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43.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67C9F3F2" w14:textId="67B52EFC" w:rsidR="00B777E7" w:rsidRDefault="00B257F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49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9A07A7B" w14:textId="48D87B7F" w:rsidR="00B777E7" w:rsidRDefault="00B257F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.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C87AC48" w14:textId="21B5264A" w:rsidR="00B777E7" w:rsidRDefault="00B257F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4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6BE919B3" w14:textId="3F90BBF0" w:rsidR="00B777E7" w:rsidRDefault="00B1711A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27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688BD62B" w14:textId="607A065B" w:rsidR="00B777E7" w:rsidRDefault="005A6A86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77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7A4306C" w14:textId="0E97B85A" w:rsidR="00B777E7" w:rsidRDefault="005A6A86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1.33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50E2824A" w14:textId="0F96C878" w:rsidR="00B777E7" w:rsidRDefault="000610EA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192</w:t>
            </w:r>
          </w:p>
        </w:tc>
      </w:tr>
      <w:tr w:rsidR="00B777E7" w14:paraId="31390F05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single" w:sz="8" w:space="0" w:color="auto"/>
              <w:right w:val="nil"/>
            </w:tcBorders>
          </w:tcPr>
          <w:p w14:paraId="06537866" w14:textId="4632CC28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edia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B3EA517" w14:textId="3DCEDB41" w:rsidR="00B777E7" w:rsidRDefault="00B257F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.7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D503A7F" w14:textId="40E74093" w:rsidR="00B777E7" w:rsidRDefault="00B257F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9E0FD7E" w14:textId="43299C34" w:rsidR="00B777E7" w:rsidRDefault="00B257F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.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7699F11" w14:textId="7A04520A" w:rsidR="00B777E7" w:rsidRDefault="00B257F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8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A083648" w14:textId="49D69F29" w:rsidR="00B777E7" w:rsidRDefault="00B1711A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0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817193B" w14:textId="43B9E767" w:rsidR="00B777E7" w:rsidRDefault="005A6A86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67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92FEBAA" w14:textId="154A8192" w:rsidR="00B777E7" w:rsidRDefault="005A6A86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</w:tcBorders>
          </w:tcPr>
          <w:p w14:paraId="2E709CB8" w14:textId="7F0CEF2B" w:rsidR="00B777E7" w:rsidRDefault="000610EA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8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.00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 w:rsidRPr="002809F4"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-2</w:t>
            </w:r>
          </w:p>
        </w:tc>
      </w:tr>
      <w:tr w:rsidR="00B777E7" w14:paraId="358CCD1F" w14:textId="77777777" w:rsidTr="00A91D03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50BB5054" w14:textId="6CF5A9BC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Zone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 xml:space="preserve"> I</w:t>
            </w:r>
            <w:r>
              <w:rPr>
                <w:rFonts w:ascii="Times New Roman" w:eastAsia="宋体" w:hAnsi="Times New Roman"/>
                <w:sz w:val="20"/>
                <w:szCs w:val="21"/>
              </w:rPr>
              <w:t>II</w:t>
            </w:r>
          </w:p>
          <w:p w14:paraId="3F84ADD2" w14:textId="0AAC4726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=</w:t>
            </w:r>
            <w:r>
              <w:rPr>
                <w:rFonts w:ascii="Times New Roman" w:eastAsia="宋体" w:hAnsi="Times New Roman"/>
                <w:sz w:val="20"/>
                <w:szCs w:val="21"/>
              </w:rPr>
              <w:t>1</w:t>
            </w:r>
            <w:r w:rsidR="0093074C">
              <w:rPr>
                <w:rFonts w:ascii="Times New Roman" w:eastAsia="宋体" w:hAnsi="Times New Roman"/>
                <w:sz w:val="20"/>
                <w:szCs w:val="21"/>
              </w:rPr>
              <w:t>5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73F530D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C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600D37B7" w14:textId="7361E3E6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D70E804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+</w:t>
            </w:r>
          </w:p>
          <w:p w14:paraId="761F4CEE" w14:textId="3F81A5DD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BC4E2E7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29D7446B" w14:textId="7B41AD07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2197E227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H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C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3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-</w:t>
            </w:r>
          </w:p>
          <w:p w14:paraId="42687D62" w14:textId="5ACBA857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205F7F5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S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4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-</w:t>
            </w:r>
          </w:p>
          <w:p w14:paraId="3D9F0180" w14:textId="4A06507D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80970BB" w14:textId="6F4AA71F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pH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DFA36B1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T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DS</w:t>
            </w:r>
          </w:p>
          <w:p w14:paraId="3D36789F" w14:textId="2310E378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59F32ACA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Fe</w:t>
            </w:r>
          </w:p>
          <w:p w14:paraId="6DBE3890" w14:textId="60BD6A10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</w:tr>
      <w:tr w:rsidR="00B777E7" w14:paraId="52F55715" w14:textId="77777777" w:rsidTr="00A91D03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nil"/>
              <w:right w:val="nil"/>
            </w:tcBorders>
          </w:tcPr>
          <w:p w14:paraId="4A7B058E" w14:textId="5D9ACA1E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ax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C90EED3" w14:textId="0630990E" w:rsidR="00B777E7" w:rsidRDefault="0093074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72.9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F27177B" w14:textId="52F5C6D7" w:rsidR="00B777E7" w:rsidRDefault="00D4176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114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9BC82DA" w14:textId="5DD89EB4" w:rsidR="00B777E7" w:rsidRDefault="00D4176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68.7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FF4D5BC" w14:textId="4075C7A9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0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EB886C1" w14:textId="03510077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 w:rsidR="005C2589">
              <w:rPr>
                <w:rFonts w:ascii="Times New Roman" w:eastAsia="宋体" w:hAnsi="Times New Roman"/>
                <w:sz w:val="22"/>
                <w:szCs w:val="24"/>
              </w:rPr>
              <w:t>18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81684E3" w14:textId="2988A8B2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6</w:t>
            </w:r>
            <w:r w:rsidR="005C2589">
              <w:rPr>
                <w:rFonts w:ascii="Times New Roman" w:eastAsia="宋体" w:hAnsi="Times New Roman"/>
                <w:sz w:val="22"/>
                <w:szCs w:val="24"/>
              </w:rPr>
              <w:t>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2F4CC29" w14:textId="6CCE54B6" w:rsidR="00B777E7" w:rsidRDefault="005C258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651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</w:tcBorders>
          </w:tcPr>
          <w:p w14:paraId="1449169E" w14:textId="239BC62C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60</w:t>
            </w:r>
          </w:p>
        </w:tc>
      </w:tr>
      <w:tr w:rsidR="00B777E7" w14:paraId="42387672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35A25C3F" w14:textId="1648C6BB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in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30B9AD36" w14:textId="0C151221" w:rsidR="00B777E7" w:rsidRDefault="0093074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38.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E36BFAA" w14:textId="73918A65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.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7563CECC" w14:textId="05033786" w:rsidR="00B777E7" w:rsidRDefault="00D4176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20.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101537C" w14:textId="48585D25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7AEC7AC2" w14:textId="1CA9ADE6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5D2E65F4" w14:textId="6B548B88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3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80A16AF" w14:textId="16F37E63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7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161517A3" w14:textId="5F13F8A9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2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.00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 w:rsidRPr="002809F4"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-2</w:t>
            </w:r>
          </w:p>
        </w:tc>
      </w:tr>
      <w:tr w:rsidR="00B777E7" w14:paraId="1DD1FD35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5BE0A207" w14:textId="00FCA1A5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A</w:t>
            </w:r>
            <w:r>
              <w:rPr>
                <w:rFonts w:ascii="Times New Roman" w:eastAsia="宋体" w:hAnsi="Times New Roman" w:hint="eastAsia"/>
                <w:sz w:val="22"/>
                <w:szCs w:val="24"/>
              </w:rPr>
              <w:t>verage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53B4C22E" w14:textId="4830394B" w:rsidR="00B777E7" w:rsidRDefault="0093074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7.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88A3E2B" w14:textId="411004EE" w:rsidR="00B777E7" w:rsidRDefault="00D4176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.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A7FE132" w14:textId="3CB19D3E" w:rsidR="00B777E7" w:rsidRDefault="00D4176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.7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6EF1262" w14:textId="383AB356" w:rsidR="00B777E7" w:rsidRDefault="0093629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8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CA0FD90" w14:textId="5989C1C6" w:rsidR="00B777E7" w:rsidRDefault="005C258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6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.1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072C4D7D" w14:textId="3F3957F4" w:rsidR="00B777E7" w:rsidRDefault="005C258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8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9A57586" w14:textId="152BC195" w:rsidR="00B777E7" w:rsidRDefault="005C258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6B9A6999" w14:textId="2A02DFC6" w:rsidR="00B777E7" w:rsidRDefault="00A660F5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516</w:t>
            </w:r>
          </w:p>
        </w:tc>
      </w:tr>
      <w:tr w:rsidR="00B777E7" w14:paraId="0303B728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single" w:sz="8" w:space="0" w:color="auto"/>
              <w:right w:val="nil"/>
            </w:tcBorders>
          </w:tcPr>
          <w:p w14:paraId="601174FC" w14:textId="76D1E2C5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edia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8C1C309" w14:textId="746893CA" w:rsidR="00B777E7" w:rsidRDefault="0093074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6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.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C6401CA" w14:textId="09080D59" w:rsidR="00B777E7" w:rsidRDefault="00D4176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.8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3A59434" w14:textId="210C55D9" w:rsidR="00B777E7" w:rsidRDefault="00D4176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.4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2333F00" w14:textId="62B9D191" w:rsidR="00B777E7" w:rsidRDefault="0093629C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84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30487A5" w14:textId="0BD3EE9D" w:rsidR="00B777E7" w:rsidRDefault="005C258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.0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FD47199" w14:textId="0C99E6E5" w:rsidR="00B777E7" w:rsidRDefault="005C258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7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416F54F" w14:textId="0F173E2E" w:rsidR="00B777E7" w:rsidRDefault="005C258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9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</w:tcBorders>
          </w:tcPr>
          <w:p w14:paraId="2FCDBE21" w14:textId="4E2C4902" w:rsidR="00B777E7" w:rsidRDefault="00A660F5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240</w:t>
            </w:r>
          </w:p>
        </w:tc>
      </w:tr>
      <w:tr w:rsidR="00B777E7" w14:paraId="3540880E" w14:textId="77777777" w:rsidTr="00A91D03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582A2BF8" w14:textId="376614E8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Zone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 xml:space="preserve"> I</w:t>
            </w:r>
            <w:r>
              <w:rPr>
                <w:rFonts w:ascii="Times New Roman" w:eastAsia="宋体" w:hAnsi="Times New Roman"/>
                <w:sz w:val="20"/>
                <w:szCs w:val="21"/>
              </w:rPr>
              <w:t>V</w:t>
            </w:r>
          </w:p>
          <w:p w14:paraId="7AE71E9B" w14:textId="5E84DB6F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=</w:t>
            </w:r>
            <w:r w:rsidR="00E42921">
              <w:rPr>
                <w:rFonts w:ascii="Times New Roman" w:eastAsia="宋体" w:hAnsi="Times New Roman"/>
                <w:sz w:val="20"/>
                <w:szCs w:val="21"/>
              </w:rPr>
              <w:t>1</w:t>
            </w:r>
            <w:r>
              <w:rPr>
                <w:rFonts w:ascii="Times New Roman" w:eastAsia="宋体" w:hAnsi="Times New Roman"/>
                <w:sz w:val="20"/>
                <w:szCs w:val="21"/>
              </w:rPr>
              <w:t>9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7EAC508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C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0F8E235D" w14:textId="6495A0BE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B4474E2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+</w:t>
            </w:r>
          </w:p>
          <w:p w14:paraId="5AEF4E6C" w14:textId="6C44F676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2CB01071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29A06272" w14:textId="79739763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283B716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H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C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3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-</w:t>
            </w:r>
          </w:p>
          <w:p w14:paraId="08ED87C2" w14:textId="7213A639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6DCD3BC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S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4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-</w:t>
            </w:r>
          </w:p>
          <w:p w14:paraId="1B7DD6E0" w14:textId="10B3DD65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5A90818" w14:textId="5F41162D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pH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EFC95CF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T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DS</w:t>
            </w:r>
          </w:p>
          <w:p w14:paraId="00A86DD2" w14:textId="1B0C21C2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B77D71C" w14:textId="77777777" w:rsidR="00B777E7" w:rsidRPr="009A2725" w:rsidRDefault="00B777E7" w:rsidP="00B777E7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Fe</w:t>
            </w:r>
          </w:p>
          <w:p w14:paraId="5889B062" w14:textId="7F841985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</w:tr>
      <w:tr w:rsidR="00B777E7" w14:paraId="333F7E41" w14:textId="77777777" w:rsidTr="00A91D03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nil"/>
              <w:right w:val="nil"/>
            </w:tcBorders>
          </w:tcPr>
          <w:p w14:paraId="05B9AD93" w14:textId="09D4070B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ax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F4481F8" w14:textId="0FEBCCDB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</w:t>
            </w:r>
            <w:r w:rsidR="0096122D">
              <w:rPr>
                <w:rFonts w:ascii="Times New Roman" w:eastAsia="宋体" w:hAnsi="Times New Roman"/>
                <w:sz w:val="22"/>
                <w:szCs w:val="24"/>
              </w:rPr>
              <w:t>1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23AEF52" w14:textId="137D38EB" w:rsidR="00B777E7" w:rsidRDefault="00C4387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300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9FBE9AA" w14:textId="7B98F832" w:rsidR="00B777E7" w:rsidRDefault="008421A4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121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040068A" w14:textId="0F5FD89F" w:rsidR="00B777E7" w:rsidRDefault="008421A4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83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3477F33" w14:textId="5B368657" w:rsidR="00B777E7" w:rsidRDefault="00E42921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233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8E7A1AB" w14:textId="725B1019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</w:t>
            </w:r>
            <w:r w:rsidR="00E42921">
              <w:rPr>
                <w:rFonts w:ascii="Times New Roman" w:eastAsia="宋体" w:hAnsi="Times New Roman"/>
                <w:sz w:val="22"/>
                <w:szCs w:val="24"/>
              </w:rPr>
              <w:t>68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931F2B0" w14:textId="3B86B519" w:rsidR="00B777E7" w:rsidRDefault="00E42921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1.33</w:t>
            </w:r>
            <w:r w:rsidR="00B777E7"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="00B777E7"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 w:rsidR="00B777E7"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</w:tcBorders>
          </w:tcPr>
          <w:p w14:paraId="1C38346A" w14:textId="63610923" w:rsidR="00B777E7" w:rsidRDefault="000479C6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2.80</w:t>
            </w:r>
          </w:p>
        </w:tc>
      </w:tr>
      <w:tr w:rsidR="00B777E7" w14:paraId="20F89B15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6CE668E7" w14:textId="261EF110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in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5E534826" w14:textId="1E92A857" w:rsidR="00B777E7" w:rsidRDefault="0096122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8.0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C03B8BD" w14:textId="0B27F8C5" w:rsidR="00B777E7" w:rsidRDefault="00C4387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45.9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75D309D1" w14:textId="76F2DD79" w:rsidR="00B777E7" w:rsidRDefault="008421A4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14.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C2C8AFE" w14:textId="0AB5E286" w:rsidR="00B777E7" w:rsidRDefault="008421A4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19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3DCF3B0" w14:textId="78EAEF7F" w:rsidR="00B777E7" w:rsidRDefault="00E42921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4.5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1E7D705F" w14:textId="6D164369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</w:t>
            </w:r>
            <w:r w:rsidR="00E42921">
              <w:rPr>
                <w:rFonts w:ascii="Times New Roman" w:eastAsia="宋体" w:hAnsi="Times New Roman"/>
                <w:sz w:val="22"/>
                <w:szCs w:val="24"/>
              </w:rPr>
              <w:t>46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D4CA049" w14:textId="2B3CA33D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 w:rsidR="00E42921">
              <w:rPr>
                <w:rFonts w:ascii="Times New Roman" w:eastAsia="宋体" w:hAnsi="Times New Roman"/>
                <w:sz w:val="22"/>
                <w:szCs w:val="24"/>
              </w:rPr>
              <w:t>26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0FADFE11" w14:textId="0BDFFEDA" w:rsidR="00B777E7" w:rsidRDefault="00B777E7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2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.00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 w:rsidRPr="002809F4"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-2</w:t>
            </w:r>
          </w:p>
        </w:tc>
      </w:tr>
      <w:tr w:rsidR="00B777E7" w14:paraId="53092689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1C04BE04" w14:textId="0C12B1E8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A</w:t>
            </w:r>
            <w:r>
              <w:rPr>
                <w:rFonts w:ascii="Times New Roman" w:eastAsia="宋体" w:hAnsi="Times New Roman" w:hint="eastAsia"/>
                <w:sz w:val="22"/>
                <w:szCs w:val="24"/>
              </w:rPr>
              <w:t>verage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7CFA5805" w14:textId="569E250C" w:rsidR="00B777E7" w:rsidRDefault="0096122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2.7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B0FBD57" w14:textId="4ED29361" w:rsidR="00B777E7" w:rsidRDefault="00C4387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7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5DF8075" w14:textId="73A2DA57" w:rsidR="00B777E7" w:rsidRDefault="008421A4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.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A4FD7C7" w14:textId="4F32FEDE" w:rsidR="00B777E7" w:rsidRDefault="008421A4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94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415CDE1" w14:textId="0ABD06C1" w:rsidR="00B777E7" w:rsidRDefault="00E42921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.2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7387E962" w14:textId="77C675DB" w:rsidR="00B777E7" w:rsidRDefault="00E42921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96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0113ABB" w14:textId="7ECCA537" w:rsidR="00B777E7" w:rsidRDefault="00E42921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7006E196" w14:textId="6C0E289A" w:rsidR="00B777E7" w:rsidRDefault="000479C6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684</w:t>
            </w:r>
          </w:p>
        </w:tc>
      </w:tr>
      <w:tr w:rsidR="00B777E7" w14:paraId="2CF79772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single" w:sz="8" w:space="0" w:color="auto"/>
              <w:right w:val="nil"/>
            </w:tcBorders>
          </w:tcPr>
          <w:p w14:paraId="31C21364" w14:textId="443FC282" w:rsidR="00B777E7" w:rsidRDefault="00B777E7" w:rsidP="00B777E7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edia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D6EAA6F" w14:textId="4C3E31CF" w:rsidR="00B777E7" w:rsidRDefault="0096122D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2.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98D4CA1" w14:textId="6E53CAF9" w:rsidR="00B777E7" w:rsidRDefault="00C43879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7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CC169F8" w14:textId="6510B901" w:rsidR="00B777E7" w:rsidRDefault="008421A4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.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30B32C1" w14:textId="634548E4" w:rsidR="00B777E7" w:rsidRDefault="008421A4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6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FA6B98E" w14:textId="5B0B53EB" w:rsidR="00B777E7" w:rsidRDefault="00E42921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.0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A295335" w14:textId="620F0605" w:rsidR="00B777E7" w:rsidRDefault="00E42921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86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E69E1D5" w14:textId="1A075730" w:rsidR="00B777E7" w:rsidRDefault="00E42921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6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89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</w:tcBorders>
          </w:tcPr>
          <w:p w14:paraId="7F099073" w14:textId="3AF7B4DA" w:rsidR="00B777E7" w:rsidRDefault="000479C6" w:rsidP="00B777E7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500</w:t>
            </w:r>
          </w:p>
        </w:tc>
      </w:tr>
      <w:tr w:rsidR="00AC6D5D" w14:paraId="77CCF8E4" w14:textId="77777777" w:rsidTr="00A91D03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221C703B" w14:textId="2E3F1524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Zone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 xml:space="preserve"> </w:t>
            </w:r>
            <w:r>
              <w:rPr>
                <w:rFonts w:ascii="Times New Roman" w:eastAsia="宋体" w:hAnsi="Times New Roman"/>
                <w:sz w:val="20"/>
                <w:szCs w:val="21"/>
              </w:rPr>
              <w:t>V</w:t>
            </w:r>
          </w:p>
          <w:p w14:paraId="34A511E5" w14:textId="380A5236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=</w:t>
            </w:r>
            <w:r>
              <w:rPr>
                <w:rFonts w:ascii="Times New Roman" w:eastAsia="宋体" w:hAnsi="Times New Roman"/>
                <w:sz w:val="20"/>
                <w:szCs w:val="21"/>
              </w:rPr>
              <w:t>39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BBC76CF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C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3BAC4201" w14:textId="6826D936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9B0E29D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+</w:t>
            </w:r>
          </w:p>
          <w:p w14:paraId="5A6CE299" w14:textId="41F28909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90A9416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1E3DF74D" w14:textId="45DFD84C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4D39BB2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H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C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3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-</w:t>
            </w:r>
          </w:p>
          <w:p w14:paraId="4A451825" w14:textId="5508E550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3ACB317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S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4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-</w:t>
            </w:r>
          </w:p>
          <w:p w14:paraId="57BC0EBE" w14:textId="235F49E8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48E7DEA" w14:textId="1E4B7EB1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pH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4F806C3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T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DS</w:t>
            </w:r>
          </w:p>
          <w:p w14:paraId="4981739E" w14:textId="4A2849E5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6AD6AC0A" w14:textId="77777777" w:rsidR="00AC6D5D" w:rsidRPr="009A2725" w:rsidRDefault="00AC6D5D" w:rsidP="00AC6D5D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Fe</w:t>
            </w:r>
          </w:p>
          <w:p w14:paraId="063D46AC" w14:textId="4892F7F0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</w:tr>
      <w:tr w:rsidR="00AC6D5D" w14:paraId="28D8B319" w14:textId="77777777" w:rsidTr="00A91D03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nil"/>
              <w:right w:val="nil"/>
            </w:tcBorders>
          </w:tcPr>
          <w:p w14:paraId="2F418420" w14:textId="0188A375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ax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F76859B" w14:textId="2407936D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6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0F07E2E" w14:textId="56E3671A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2.10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525495C" w14:textId="6276F4AC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76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27C0D11" w14:textId="62006F19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2.12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C0DFE76" w14:textId="7E61B3C3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0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FE7B652" w14:textId="25E8C10E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57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74A2185" w14:textId="4039EF1B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6.11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</w:tcBorders>
          </w:tcPr>
          <w:p w14:paraId="01F4D695" w14:textId="77AC3929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6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40</w:t>
            </w:r>
          </w:p>
        </w:tc>
      </w:tr>
      <w:tr w:rsidR="00AC6D5D" w14:paraId="1C1C9DCB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3CEDAE53" w14:textId="6BF34146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in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05458C49" w14:textId="46873290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7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8236FBC" w14:textId="106EE80D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9.6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6282675F" w14:textId="7D3BA2A0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85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FC48CD1" w14:textId="2D49E9AD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725AF794" w14:textId="30D08F0F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9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26D8D7D0" w14:textId="29E29879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26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67DC0187" w14:textId="211E09D2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4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7E33965E" w14:textId="71442DA9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2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.00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 w:rsidRPr="002809F4"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-2</w:t>
            </w:r>
          </w:p>
        </w:tc>
      </w:tr>
      <w:tr w:rsidR="00AC6D5D" w14:paraId="3AB12671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4BBAB639" w14:textId="7BF79FCC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A</w:t>
            </w:r>
            <w:r>
              <w:rPr>
                <w:rFonts w:ascii="Times New Roman" w:eastAsia="宋体" w:hAnsi="Times New Roman" w:hint="eastAsia"/>
                <w:sz w:val="22"/>
                <w:szCs w:val="24"/>
              </w:rPr>
              <w:t>verage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54ED81DF" w14:textId="3551334D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4.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69C27B2" w14:textId="6B6D3E66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4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FABAFC8" w14:textId="6809D0CB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.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8835683" w14:textId="08B61B1E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99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019AA4AE" w14:textId="6E14D5FF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29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24AC4675" w14:textId="5205FDD0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72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0017C688" w14:textId="1AE139BC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1.52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2B280E16" w14:textId="768079A3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06</w:t>
            </w:r>
          </w:p>
        </w:tc>
      </w:tr>
      <w:tr w:rsidR="00AC6D5D" w14:paraId="6757F707" w14:textId="77777777" w:rsidTr="00197D2B">
        <w:trPr>
          <w:jc w:val="center"/>
        </w:trPr>
        <w:tc>
          <w:tcPr>
            <w:tcW w:w="951" w:type="dxa"/>
            <w:tcBorders>
              <w:top w:val="nil"/>
              <w:bottom w:val="single" w:sz="8" w:space="0" w:color="auto"/>
              <w:right w:val="nil"/>
            </w:tcBorders>
          </w:tcPr>
          <w:p w14:paraId="54463B32" w14:textId="2FE9A246" w:rsidR="00AC6D5D" w:rsidRDefault="00AC6D5D" w:rsidP="00AC6D5D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edia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559C163" w14:textId="6066AE2E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8.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F5CACBB" w14:textId="3242E3A0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15B83DD" w14:textId="23E5D891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5.8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EDE6790" w14:textId="2054D89A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9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537D495" w14:textId="775F6583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7.0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9E326BB" w14:textId="4EED584E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65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A519C2A" w14:textId="72922118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9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</w:tcBorders>
          </w:tcPr>
          <w:p w14:paraId="57E0D4FE" w14:textId="5A70A38C" w:rsidR="00AC6D5D" w:rsidRDefault="00AC6D5D" w:rsidP="00AC6D5D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48</w:t>
            </w:r>
          </w:p>
        </w:tc>
      </w:tr>
      <w:tr w:rsidR="00CB0F09" w14:paraId="1AF1A1E4" w14:textId="77777777" w:rsidTr="000B546E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697DB033" w14:textId="2798B1D8" w:rsidR="00CB0F09" w:rsidRPr="009A2725" w:rsidRDefault="00CB0F09" w:rsidP="00CB0F09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lastRenderedPageBreak/>
              <w:t>Zone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 xml:space="preserve"> </w:t>
            </w:r>
            <w:r>
              <w:rPr>
                <w:rFonts w:ascii="Times New Roman" w:eastAsia="宋体" w:hAnsi="Times New Roman"/>
                <w:sz w:val="20"/>
                <w:szCs w:val="21"/>
              </w:rPr>
              <w:t>V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I</w:t>
            </w:r>
          </w:p>
          <w:p w14:paraId="6FE682EF" w14:textId="3BBC7287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=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2</w:t>
            </w:r>
            <w:r w:rsidR="00C0059D">
              <w:rPr>
                <w:rFonts w:ascii="Times New Roman" w:eastAsia="宋体" w:hAnsi="Times New Roman"/>
                <w:sz w:val="20"/>
                <w:szCs w:val="21"/>
              </w:rPr>
              <w:t>1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EA7AAF6" w14:textId="77777777" w:rsidR="00CB0F09" w:rsidRPr="009A2725" w:rsidRDefault="00CB0F09" w:rsidP="00CB0F09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C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793A04BB" w14:textId="11567A69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262776BD" w14:textId="77777777" w:rsidR="00CB0F09" w:rsidRPr="009A2725" w:rsidRDefault="00CB0F09" w:rsidP="00CB0F09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Na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+</w:t>
            </w:r>
          </w:p>
          <w:p w14:paraId="41D46827" w14:textId="530304E1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8D74593" w14:textId="77777777" w:rsidR="00CB0F09" w:rsidRPr="009A2725" w:rsidRDefault="00CB0F09" w:rsidP="00CB0F09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+</w:t>
            </w:r>
          </w:p>
          <w:p w14:paraId="0CAC8181" w14:textId="0594F0E6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FED1385" w14:textId="77777777" w:rsidR="00CB0F09" w:rsidRPr="009A2725" w:rsidRDefault="00CB0F09" w:rsidP="00CB0F09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H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C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3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-</w:t>
            </w:r>
          </w:p>
          <w:p w14:paraId="50F0E377" w14:textId="2512C32A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7190C17" w14:textId="77777777" w:rsidR="00CB0F09" w:rsidRPr="009A2725" w:rsidRDefault="00CB0F09" w:rsidP="00CB0F09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S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O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bscript"/>
              </w:rPr>
              <w:t>4</w:t>
            </w:r>
            <w:r w:rsidRPr="009A2725">
              <w:rPr>
                <w:rFonts w:ascii="Times New Roman" w:eastAsia="宋体" w:hAnsi="Times New Roman"/>
                <w:sz w:val="20"/>
                <w:szCs w:val="21"/>
                <w:vertAlign w:val="superscript"/>
              </w:rPr>
              <w:t>2-</w:t>
            </w:r>
          </w:p>
          <w:p w14:paraId="44532F83" w14:textId="56F18D85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65281EA" w14:textId="2021450F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pH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DDF3E27" w14:textId="77777777" w:rsidR="00CB0F09" w:rsidRPr="009A2725" w:rsidRDefault="00CB0F09" w:rsidP="00CB0F09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T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DS</w:t>
            </w:r>
          </w:p>
          <w:p w14:paraId="664ED93A" w14:textId="2860589A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47E3AEA0" w14:textId="77777777" w:rsidR="00CB0F09" w:rsidRPr="009A2725" w:rsidRDefault="00CB0F09" w:rsidP="00CB0F09">
            <w:pPr>
              <w:jc w:val="center"/>
              <w:rPr>
                <w:rFonts w:ascii="Times New Roman" w:eastAsia="宋体" w:hAnsi="Times New Roman"/>
                <w:sz w:val="20"/>
                <w:szCs w:val="21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Fe</w:t>
            </w:r>
          </w:p>
          <w:p w14:paraId="79F0837F" w14:textId="04AEFFA1" w:rsidR="00CB0F09" w:rsidRDefault="00CB0F09" w:rsidP="00CB0F09">
            <w:pPr>
              <w:rPr>
                <w:rFonts w:ascii="Times New Roman" w:eastAsia="宋体" w:hAnsi="Times New Roman"/>
                <w:sz w:val="16"/>
                <w:szCs w:val="18"/>
              </w:rPr>
            </w:pP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（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mg</w:t>
            </w:r>
            <w:r w:rsidRPr="009A2725">
              <w:rPr>
                <w:rFonts w:ascii="Times New Roman" w:eastAsia="宋体" w:hAnsi="Times New Roman"/>
                <w:sz w:val="20"/>
                <w:szCs w:val="21"/>
              </w:rPr>
              <w:t>/L</w:t>
            </w:r>
            <w:r w:rsidRPr="009A2725">
              <w:rPr>
                <w:rFonts w:ascii="Times New Roman" w:eastAsia="宋体" w:hAnsi="Times New Roman" w:hint="eastAsia"/>
                <w:sz w:val="20"/>
                <w:szCs w:val="21"/>
              </w:rPr>
              <w:t>）</w:t>
            </w:r>
          </w:p>
        </w:tc>
      </w:tr>
      <w:tr w:rsidR="00CB0F09" w14:paraId="0E8F96DF" w14:textId="77777777" w:rsidTr="00197D2B">
        <w:trPr>
          <w:jc w:val="center"/>
        </w:trPr>
        <w:tc>
          <w:tcPr>
            <w:tcW w:w="951" w:type="dxa"/>
            <w:tcBorders>
              <w:top w:val="single" w:sz="8" w:space="0" w:color="auto"/>
              <w:bottom w:val="nil"/>
              <w:right w:val="nil"/>
            </w:tcBorders>
          </w:tcPr>
          <w:p w14:paraId="3F666DB1" w14:textId="48916C40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ax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78AE941" w14:textId="0DF2A5E6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0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723472C" w14:textId="3787A4C7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8</w:t>
            </w:r>
            <w:r w:rsidR="00C0059D">
              <w:rPr>
                <w:rFonts w:ascii="Times New Roman" w:eastAsia="宋体" w:hAnsi="Times New Roman"/>
                <w:sz w:val="22"/>
                <w:szCs w:val="24"/>
              </w:rPr>
              <w:t>38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F6E0D51" w14:textId="2FE9B96E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7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C01CE50" w14:textId="347B8196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1.12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C54D6DD" w14:textId="01271C0E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1.55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DC3A33D" w14:textId="546C0047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9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05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55A5BE3" w14:textId="4E5390AA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3.95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nil"/>
            </w:tcBorders>
          </w:tcPr>
          <w:p w14:paraId="0683EFB5" w14:textId="76E1AC23" w:rsidR="00CB0F09" w:rsidRDefault="00CB0F09" w:rsidP="00CB0F09">
            <w:pPr>
              <w:jc w:val="center"/>
              <w:rPr>
                <w:rFonts w:ascii="Times New Roman" w:eastAsia="宋体" w:hAnsi="Times New Roman"/>
                <w:sz w:val="16"/>
                <w:szCs w:val="18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2.0</w:t>
            </w:r>
          </w:p>
        </w:tc>
      </w:tr>
      <w:tr w:rsidR="00CB0F09" w14:paraId="2E9782A7" w14:textId="77777777" w:rsidTr="00197D2B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4158F00E" w14:textId="4A95A783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in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0BFE15E4" w14:textId="6A481C89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.6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D9A8646" w14:textId="6B7BACB4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3.6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C1DF8FC" w14:textId="029D55AD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6.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4E58EF3" w14:textId="68EC910E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17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5A9CAFB" w14:textId="5685C3AB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2.3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4DDCDCB2" w14:textId="64B05215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3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D0B6684" w14:textId="5B49DD19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7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2968A53B" w14:textId="3BB3F062" w:rsidR="00CB0F09" w:rsidRDefault="00CB0F09" w:rsidP="00CB0F09">
            <w:pPr>
              <w:jc w:val="center"/>
              <w:rPr>
                <w:rFonts w:ascii="Times New Roman" w:eastAsia="宋体" w:hAnsi="Times New Roman"/>
                <w:sz w:val="16"/>
                <w:szCs w:val="18"/>
              </w:rPr>
            </w:pPr>
            <w:r w:rsidRPr="002809F4">
              <w:rPr>
                <w:rFonts w:ascii="Times New Roman" w:eastAsia="宋体" w:hAnsi="Times New Roman"/>
                <w:sz w:val="16"/>
                <w:szCs w:val="18"/>
              </w:rPr>
              <w:t>6.00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 w:rsidRPr="002809F4"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-2</w:t>
            </w:r>
          </w:p>
        </w:tc>
      </w:tr>
      <w:tr w:rsidR="00CB0F09" w14:paraId="12970F4B" w14:textId="77777777" w:rsidTr="00197D2B">
        <w:trPr>
          <w:jc w:val="center"/>
        </w:trPr>
        <w:tc>
          <w:tcPr>
            <w:tcW w:w="951" w:type="dxa"/>
            <w:tcBorders>
              <w:top w:val="nil"/>
              <w:bottom w:val="nil"/>
              <w:right w:val="nil"/>
            </w:tcBorders>
          </w:tcPr>
          <w:p w14:paraId="2CC892F5" w14:textId="0119B373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A</w:t>
            </w:r>
            <w:r>
              <w:rPr>
                <w:rFonts w:ascii="Times New Roman" w:eastAsia="宋体" w:hAnsi="Times New Roman" w:hint="eastAsia"/>
                <w:sz w:val="22"/>
                <w:szCs w:val="24"/>
              </w:rPr>
              <w:t>verage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</w:tcPr>
          <w:p w14:paraId="25BA8D95" w14:textId="70C99E1F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8.</w:t>
            </w:r>
            <w:r w:rsidR="00C0059D">
              <w:rPr>
                <w:rFonts w:ascii="Times New Roman" w:eastAsia="宋体" w:hAnsi="Times New Roman"/>
                <w:sz w:val="22"/>
                <w:szCs w:val="24"/>
              </w:rPr>
              <w:t>9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00D65909" w14:textId="7035BCE1" w:rsidR="00CB0F09" w:rsidRDefault="00C0059D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22"/>
                <w:szCs w:val="24"/>
              </w:rPr>
              <w:t>298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A2261D2" w14:textId="78ADB14C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 w:rsidR="00C0059D">
              <w:rPr>
                <w:rFonts w:ascii="Times New Roman" w:eastAsia="宋体" w:hAnsi="Times New Roman"/>
                <w:sz w:val="22"/>
                <w:szCs w:val="24"/>
              </w:rPr>
              <w:t>20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40F8DEE" w14:textId="5AB86A0B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 w:rsidR="00AA50AE">
              <w:rPr>
                <w:rFonts w:ascii="Times New Roman" w:eastAsia="宋体" w:hAnsi="Times New Roman"/>
                <w:sz w:val="22"/>
                <w:szCs w:val="24"/>
              </w:rPr>
              <w:t>6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73C4C431" w14:textId="18DD9FD7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 w:rsidR="009B4BDB">
              <w:rPr>
                <w:rFonts w:ascii="Times New Roman" w:eastAsia="宋体" w:hAnsi="Times New Roman"/>
                <w:sz w:val="22"/>
                <w:szCs w:val="24"/>
              </w:rPr>
              <w:t>90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</w:tcPr>
          <w:p w14:paraId="5EA778BF" w14:textId="15354D79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8</w:t>
            </w:r>
            <w:r w:rsidR="009B4BDB">
              <w:rPr>
                <w:rFonts w:ascii="Times New Roman" w:eastAsia="宋体" w:hAnsi="Times New Roman"/>
                <w:sz w:val="22"/>
                <w:szCs w:val="24"/>
              </w:rPr>
              <w:t>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59D0156C" w14:textId="3E83A66D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1.</w:t>
            </w:r>
            <w:r w:rsidR="009B4BDB">
              <w:rPr>
                <w:rFonts w:ascii="Times New Roman" w:eastAsia="宋体" w:hAnsi="Times New Roman"/>
                <w:sz w:val="16"/>
                <w:szCs w:val="18"/>
              </w:rPr>
              <w:t>61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</w:tcBorders>
          </w:tcPr>
          <w:p w14:paraId="1ED2A881" w14:textId="2F4CBE8F" w:rsidR="00CB0F09" w:rsidRDefault="00CB0F09" w:rsidP="00CB0F09">
            <w:pPr>
              <w:jc w:val="center"/>
              <w:rPr>
                <w:rFonts w:ascii="Times New Roman" w:eastAsia="宋体" w:hAnsi="Times New Roman"/>
                <w:sz w:val="16"/>
                <w:szCs w:val="18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</w:t>
            </w:r>
            <w:r w:rsidR="009B4BDB">
              <w:rPr>
                <w:rFonts w:ascii="Times New Roman" w:eastAsia="宋体" w:hAnsi="Times New Roman"/>
                <w:sz w:val="22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7</w:t>
            </w:r>
          </w:p>
        </w:tc>
      </w:tr>
      <w:tr w:rsidR="00CB0F09" w14:paraId="211A2CFD" w14:textId="77777777" w:rsidTr="00A91D03">
        <w:trPr>
          <w:jc w:val="center"/>
        </w:trPr>
        <w:tc>
          <w:tcPr>
            <w:tcW w:w="951" w:type="dxa"/>
            <w:tcBorders>
              <w:top w:val="nil"/>
              <w:bottom w:val="single" w:sz="8" w:space="0" w:color="auto"/>
              <w:right w:val="nil"/>
            </w:tcBorders>
          </w:tcPr>
          <w:p w14:paraId="20F79562" w14:textId="0E1AEA74" w:rsidR="00CB0F09" w:rsidRDefault="00CB0F09" w:rsidP="00CB0F09">
            <w:pPr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Media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52A8C3E" w14:textId="561E86D3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6</w:t>
            </w:r>
            <w:r w:rsidR="00C0059D">
              <w:rPr>
                <w:rFonts w:ascii="Times New Roman" w:eastAsia="宋体" w:hAnsi="Times New Roman"/>
                <w:sz w:val="22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C5316D7" w14:textId="753E9BA3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</w:t>
            </w:r>
            <w:r w:rsidR="00C0059D">
              <w:rPr>
                <w:rFonts w:ascii="Times New Roman" w:eastAsia="宋体" w:hAnsi="Times New Roman"/>
                <w:sz w:val="22"/>
                <w:szCs w:val="24"/>
              </w:rPr>
              <w:t>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AA01AA8" w14:textId="5E838955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9</w:t>
            </w:r>
            <w:r w:rsidR="00C0059D">
              <w:rPr>
                <w:rFonts w:ascii="Times New Roman" w:eastAsia="宋体" w:hAnsi="Times New Roman"/>
                <w:sz w:val="22"/>
                <w:szCs w:val="24"/>
              </w:rPr>
              <w:t>4.6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B2B9617" w14:textId="504817EE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4</w:t>
            </w:r>
            <w:r w:rsidR="00AA50AE">
              <w:rPr>
                <w:rFonts w:ascii="Times New Roman" w:eastAsia="宋体" w:hAnsi="Times New Roman"/>
                <w:sz w:val="22"/>
                <w:szCs w:val="24"/>
              </w:rPr>
              <w:t>3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229E253" w14:textId="6E53326A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2</w:t>
            </w:r>
            <w:r w:rsidR="009B4BDB">
              <w:rPr>
                <w:rFonts w:ascii="Times New Roman" w:eastAsia="宋体" w:hAnsi="Times New Roman"/>
                <w:sz w:val="22"/>
                <w:szCs w:val="24"/>
              </w:rPr>
              <w:t>4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BDC4845" w14:textId="3489A548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68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CCD48CC" w14:textId="19E2E43F" w:rsidR="00CB0F09" w:rsidRDefault="00CB0F09" w:rsidP="00CB0F09">
            <w:pPr>
              <w:jc w:val="center"/>
              <w:rPr>
                <w:rFonts w:ascii="Times New Roman" w:eastAsia="宋体" w:hAnsi="Times New Roman"/>
                <w:sz w:val="22"/>
                <w:szCs w:val="24"/>
              </w:rPr>
            </w:pPr>
            <w:r>
              <w:rPr>
                <w:rFonts w:ascii="Times New Roman" w:eastAsia="宋体" w:hAnsi="Times New Roman"/>
                <w:sz w:val="16"/>
                <w:szCs w:val="18"/>
              </w:rPr>
              <w:t>1.</w:t>
            </w:r>
            <w:r w:rsidR="009B4BDB">
              <w:rPr>
                <w:rFonts w:ascii="Times New Roman" w:eastAsia="宋体" w:hAnsi="Times New Roman"/>
                <w:sz w:val="16"/>
                <w:szCs w:val="18"/>
              </w:rPr>
              <w:t>41</w:t>
            </w:r>
            <w:r w:rsidRPr="002809F4">
              <w:rPr>
                <w:rFonts w:ascii="Times New Roman" w:eastAsia="宋体" w:hAnsi="Times New Roman" w:hint="eastAsia"/>
                <w:sz w:val="16"/>
                <w:szCs w:val="18"/>
              </w:rPr>
              <w:t>×</w:t>
            </w:r>
            <w:r w:rsidRPr="002809F4">
              <w:rPr>
                <w:rFonts w:ascii="Times New Roman" w:eastAsia="宋体" w:hAnsi="Times New Roman"/>
                <w:sz w:val="16"/>
                <w:szCs w:val="18"/>
              </w:rPr>
              <w:t>10</w:t>
            </w:r>
            <w:r>
              <w:rPr>
                <w:rFonts w:ascii="Times New Roman" w:eastAsia="宋体" w:hAnsi="Times New Roman"/>
                <w:sz w:val="16"/>
                <w:szCs w:val="18"/>
                <w:vertAlign w:val="superscript"/>
              </w:rPr>
              <w:t>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</w:tcBorders>
          </w:tcPr>
          <w:p w14:paraId="1A6EA0C4" w14:textId="18A4E798" w:rsidR="00CB0F09" w:rsidRDefault="00CB0F09" w:rsidP="00CB0F09">
            <w:pPr>
              <w:jc w:val="center"/>
              <w:rPr>
                <w:rFonts w:ascii="Times New Roman" w:eastAsia="宋体" w:hAnsi="Times New Roman"/>
                <w:sz w:val="16"/>
                <w:szCs w:val="18"/>
              </w:rPr>
            </w:pPr>
            <w:r>
              <w:rPr>
                <w:rFonts w:ascii="Times New Roman" w:eastAsia="宋体" w:hAnsi="Times New Roman" w:hint="eastAsia"/>
                <w:sz w:val="22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.2</w:t>
            </w:r>
            <w:r w:rsidR="009B4BDB">
              <w:rPr>
                <w:rFonts w:ascii="Times New Roman" w:eastAsia="宋体" w:hAnsi="Times New Roman"/>
                <w:sz w:val="22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2"/>
                <w:szCs w:val="24"/>
              </w:rPr>
              <w:t>0</w:t>
            </w:r>
          </w:p>
        </w:tc>
      </w:tr>
    </w:tbl>
    <w:p w14:paraId="25FF6181" w14:textId="5F0B89FE" w:rsidR="00300A9A" w:rsidRDefault="00300A9A" w:rsidP="00E161EB">
      <w:pPr>
        <w:jc w:val="center"/>
        <w:rPr>
          <w:rFonts w:ascii="Times New Roman" w:eastAsia="宋体" w:hAnsi="Times New Roman"/>
          <w:sz w:val="22"/>
          <w:szCs w:val="24"/>
        </w:rPr>
      </w:pPr>
    </w:p>
    <w:p w14:paraId="58B9CAD6" w14:textId="678BDFA9" w:rsidR="00AD0789" w:rsidRDefault="00A22412" w:rsidP="00E161EB">
      <w:pPr>
        <w:jc w:val="center"/>
        <w:rPr>
          <w:rFonts w:ascii="Times New Roman" w:eastAsia="宋体" w:hAnsi="Times New Roman"/>
          <w:sz w:val="22"/>
          <w:szCs w:val="24"/>
        </w:rPr>
      </w:pPr>
      <w:r>
        <w:rPr>
          <w:rFonts w:ascii="Times New Roman" w:eastAsia="宋体" w:hAnsi="Times New Roman"/>
          <w:sz w:val="22"/>
          <w:szCs w:val="24"/>
        </w:rPr>
        <w:pict w14:anchorId="697BAB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9.8pt;height:272.55pt">
            <v:imagedata r:id="rId8" o:title="总氮箱式图"/>
          </v:shape>
        </w:pict>
      </w:r>
    </w:p>
    <w:p w14:paraId="0F307C10" w14:textId="5E1C154E" w:rsidR="00AD0789" w:rsidRPr="00E161EB" w:rsidRDefault="00AD0789" w:rsidP="00E161EB">
      <w:pPr>
        <w:jc w:val="center"/>
        <w:rPr>
          <w:rFonts w:ascii="Times New Roman" w:eastAsia="宋体" w:hAnsi="Times New Roman"/>
          <w:sz w:val="22"/>
          <w:szCs w:val="24"/>
        </w:rPr>
      </w:pPr>
      <w:r>
        <w:rPr>
          <w:rFonts w:ascii="Times New Roman" w:eastAsia="宋体" w:hAnsi="Times New Roman" w:hint="eastAsia"/>
          <w:sz w:val="22"/>
          <w:szCs w:val="24"/>
        </w:rPr>
        <w:t>Figure</w:t>
      </w:r>
      <w:r>
        <w:rPr>
          <w:rFonts w:ascii="Times New Roman" w:eastAsia="宋体" w:hAnsi="Times New Roman"/>
          <w:sz w:val="22"/>
          <w:szCs w:val="24"/>
        </w:rPr>
        <w:t xml:space="preserve"> 2 Total N in </w:t>
      </w:r>
      <w:r w:rsidR="00A22412">
        <w:rPr>
          <w:rFonts w:ascii="Times New Roman" w:eastAsia="宋体" w:hAnsi="Times New Roman" w:hint="eastAsia"/>
          <w:sz w:val="22"/>
          <w:szCs w:val="24"/>
        </w:rPr>
        <w:t>six</w:t>
      </w:r>
      <w:r w:rsidR="00A22412">
        <w:rPr>
          <w:rFonts w:ascii="Times New Roman" w:eastAsia="宋体" w:hAnsi="Times New Roman"/>
          <w:sz w:val="22"/>
          <w:szCs w:val="24"/>
        </w:rPr>
        <w:t xml:space="preserve"> </w:t>
      </w:r>
      <w:r>
        <w:rPr>
          <w:rFonts w:ascii="Times New Roman" w:eastAsia="宋体" w:hAnsi="Times New Roman"/>
          <w:sz w:val="22"/>
          <w:szCs w:val="24"/>
        </w:rPr>
        <w:t>different zones</w:t>
      </w:r>
    </w:p>
    <w:sectPr w:rsidR="00AD0789" w:rsidRPr="00E161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DFF56" w14:textId="77777777" w:rsidR="00554C35" w:rsidRDefault="00554C35" w:rsidP="00E161EB">
      <w:r>
        <w:separator/>
      </w:r>
    </w:p>
  </w:endnote>
  <w:endnote w:type="continuationSeparator" w:id="0">
    <w:p w14:paraId="0ADF1CBC" w14:textId="77777777" w:rsidR="00554C35" w:rsidRDefault="00554C35" w:rsidP="00E16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FCF60" w14:textId="77777777" w:rsidR="00554C35" w:rsidRDefault="00554C35" w:rsidP="00E161EB">
      <w:r>
        <w:separator/>
      </w:r>
    </w:p>
  </w:footnote>
  <w:footnote w:type="continuationSeparator" w:id="0">
    <w:p w14:paraId="2B3952F7" w14:textId="77777777" w:rsidR="00554C35" w:rsidRDefault="00554C35" w:rsidP="00E161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DA1MzS1NDU1NjNV0lEKTi0uzszPAykwqQUA/f+BgSwAAAA="/>
  </w:docVars>
  <w:rsids>
    <w:rsidRoot w:val="00EB5B39"/>
    <w:rsid w:val="000479C6"/>
    <w:rsid w:val="000610EA"/>
    <w:rsid w:val="00067FBB"/>
    <w:rsid w:val="000C1A12"/>
    <w:rsid w:val="000E4BC5"/>
    <w:rsid w:val="000F0EC0"/>
    <w:rsid w:val="0015506D"/>
    <w:rsid w:val="00175B26"/>
    <w:rsid w:val="00197D2B"/>
    <w:rsid w:val="001C1453"/>
    <w:rsid w:val="001D4BAD"/>
    <w:rsid w:val="00210EFE"/>
    <w:rsid w:val="00267BC4"/>
    <w:rsid w:val="002809F4"/>
    <w:rsid w:val="00281307"/>
    <w:rsid w:val="00300A9A"/>
    <w:rsid w:val="00300CBB"/>
    <w:rsid w:val="0039597A"/>
    <w:rsid w:val="003C02C8"/>
    <w:rsid w:val="00471FC9"/>
    <w:rsid w:val="0047369F"/>
    <w:rsid w:val="004A0893"/>
    <w:rsid w:val="004E5A1D"/>
    <w:rsid w:val="00554C35"/>
    <w:rsid w:val="005A6A86"/>
    <w:rsid w:val="005C2589"/>
    <w:rsid w:val="006002E7"/>
    <w:rsid w:val="00652F04"/>
    <w:rsid w:val="006548C0"/>
    <w:rsid w:val="00690BD2"/>
    <w:rsid w:val="006C6BC6"/>
    <w:rsid w:val="00730004"/>
    <w:rsid w:val="007746FE"/>
    <w:rsid w:val="007F1411"/>
    <w:rsid w:val="008421A4"/>
    <w:rsid w:val="00874500"/>
    <w:rsid w:val="00885A3F"/>
    <w:rsid w:val="008D20B3"/>
    <w:rsid w:val="008D4FB9"/>
    <w:rsid w:val="00923C24"/>
    <w:rsid w:val="0093074C"/>
    <w:rsid w:val="00934846"/>
    <w:rsid w:val="0093629C"/>
    <w:rsid w:val="00950553"/>
    <w:rsid w:val="00951E1F"/>
    <w:rsid w:val="0096122D"/>
    <w:rsid w:val="009A2725"/>
    <w:rsid w:val="009B4BDB"/>
    <w:rsid w:val="009E1755"/>
    <w:rsid w:val="00A22412"/>
    <w:rsid w:val="00A660F5"/>
    <w:rsid w:val="00A91D03"/>
    <w:rsid w:val="00AA50AE"/>
    <w:rsid w:val="00AC6D5D"/>
    <w:rsid w:val="00AD0789"/>
    <w:rsid w:val="00AD40C4"/>
    <w:rsid w:val="00B14F41"/>
    <w:rsid w:val="00B1711A"/>
    <w:rsid w:val="00B257FD"/>
    <w:rsid w:val="00B55A6B"/>
    <w:rsid w:val="00B57335"/>
    <w:rsid w:val="00B777E7"/>
    <w:rsid w:val="00BB56C6"/>
    <w:rsid w:val="00C0059D"/>
    <w:rsid w:val="00C26968"/>
    <w:rsid w:val="00C43879"/>
    <w:rsid w:val="00CB0F09"/>
    <w:rsid w:val="00CB53F8"/>
    <w:rsid w:val="00D053F7"/>
    <w:rsid w:val="00D36CFD"/>
    <w:rsid w:val="00D4176C"/>
    <w:rsid w:val="00D84003"/>
    <w:rsid w:val="00D86098"/>
    <w:rsid w:val="00DA38A1"/>
    <w:rsid w:val="00E1112A"/>
    <w:rsid w:val="00E161EB"/>
    <w:rsid w:val="00E42921"/>
    <w:rsid w:val="00E5554D"/>
    <w:rsid w:val="00EB5B39"/>
    <w:rsid w:val="00F12E62"/>
    <w:rsid w:val="00F12FD6"/>
    <w:rsid w:val="00F8499D"/>
    <w:rsid w:val="00FB2B25"/>
    <w:rsid w:val="00FB3A51"/>
    <w:rsid w:val="00FD22F7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D980D"/>
  <w15:chartTrackingRefBased/>
  <w15:docId w15:val="{427EA8D4-5774-42A4-BD67-8B4868C5A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61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161E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161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161EB"/>
    <w:rPr>
      <w:sz w:val="18"/>
      <w:szCs w:val="18"/>
    </w:rPr>
  </w:style>
  <w:style w:type="table" w:styleId="a7">
    <w:name w:val="Table Grid"/>
    <w:basedOn w:val="a1"/>
    <w:uiPriority w:val="39"/>
    <w:rsid w:val="00300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97F566-2DA6-4F1A-8145-AE4920494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1</TotalTime>
  <Pages>1</Pages>
  <Words>285</Words>
  <Characters>1628</Characters>
  <Application>Microsoft Office Word</Application>
  <DocSecurity>0</DocSecurity>
  <Lines>13</Lines>
  <Paragraphs>3</Paragraphs>
  <ScaleCrop>false</ScaleCrop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任 宇</dc:creator>
  <cp:keywords/>
  <dc:description/>
  <cp:lastModifiedBy>任 宇</cp:lastModifiedBy>
  <cp:revision>71</cp:revision>
  <dcterms:created xsi:type="dcterms:W3CDTF">2022-01-15T04:05:00Z</dcterms:created>
  <dcterms:modified xsi:type="dcterms:W3CDTF">2022-03-21T02:08:00Z</dcterms:modified>
</cp:coreProperties>
</file>